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56E933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Heading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fallbacks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Heading1"/>
      </w:pPr>
      <w:r w:rsidRPr="006E13D1">
        <w:t>2</w:t>
      </w:r>
      <w:r w:rsidRPr="006E13D1">
        <w:tab/>
      </w:r>
      <w:r w:rsidR="00A30352">
        <w:t>Background</w:t>
      </w:r>
    </w:p>
    <w:p w14:paraId="1312D0CA" w14:textId="21235E5E" w:rsidR="00107D30" w:rsidRDefault="00C90874" w:rsidP="00735F56">
      <w:pPr>
        <w:rPr>
          <w:rStyle w:val="Hyperlink"/>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Hyperlink"/>
          </w:rPr>
          <w:t>R2-2007518</w:t>
        </w:r>
      </w:hyperlink>
      <w:r>
        <w:t xml:space="preserve">. </w:t>
      </w:r>
      <w:r w:rsidR="00107D30">
        <w:t xml:space="preserve">Since there was no conclusion on the subject, the same CR has been further provided to RAN2#113e in </w:t>
      </w:r>
      <w:hyperlink r:id="rId11" w:history="1">
        <w:r w:rsidR="00107D30">
          <w:rPr>
            <w:rStyle w:val="Hyperlink"/>
          </w:rPr>
          <w:t>R2-2100606</w:t>
        </w:r>
      </w:hyperlink>
      <w:r w:rsidR="00107D30">
        <w:rPr>
          <w:rStyle w:val="Hyperlink"/>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ListParagraph"/>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interprations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Heading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Hyperlink"/>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CommentReference"/>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CommentReference"/>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ListParagraph"/>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ListParagraph"/>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ListParagraph"/>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ListParagraph"/>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ListParagraph"/>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ListParagraph"/>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ListParagraph"/>
        <w:numPr>
          <w:ilvl w:val="2"/>
          <w:numId w:val="14"/>
        </w:numPr>
        <w:jc w:val="both"/>
        <w:rPr>
          <w:ins w:id="20" w:author="Ericsson" w:date="2021-03-18T10:34:00Z"/>
        </w:rPr>
      </w:pPr>
      <w:ins w:id="21" w:author="Ericsson" w:date="2021-03-18T10:34:00Z">
        <w:r>
          <w:t>variant 3.</w:t>
        </w:r>
        <w:r w:rsidRPr="00C52B7E">
          <w:t xml:space="preserve"> </w:t>
        </w:r>
        <w:r>
          <w:t xml:space="preserve">C.a: </w:t>
        </w:r>
      </w:ins>
    </w:p>
    <w:p w14:paraId="6764F567" w14:textId="77777777" w:rsidR="00B513BD" w:rsidRDefault="00B513BD" w:rsidP="00B513BD">
      <w:pPr>
        <w:pStyle w:val="ListParagraph"/>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ListParagraph"/>
        <w:numPr>
          <w:ilvl w:val="3"/>
          <w:numId w:val="14"/>
        </w:numPr>
        <w:jc w:val="both"/>
        <w:rPr>
          <w:ins w:id="24" w:author="Ericsson" w:date="2021-03-18T10:34:00Z"/>
        </w:rPr>
      </w:pPr>
      <w:ins w:id="25" w:author="Ericsson" w:date="2021-03-18T10:34:00Z">
        <w:r>
          <w:t>carrier 3.</w:t>
        </w:r>
        <w:r w:rsidRPr="00C52B7E">
          <w:t xml:space="preserve"> </w:t>
        </w:r>
        <w:r>
          <w:t>C.a.Y:</w:t>
        </w:r>
        <w:r>
          <w:tab/>
        </w:r>
        <w:r>
          <w:tab/>
          <w:t>20</w:t>
        </w:r>
        <w:r w:rsidRPr="00F06C2D">
          <w:t xml:space="preserve"> </w:t>
        </w:r>
        <w:r>
          <w:t>MHz</w:t>
        </w:r>
      </w:ins>
    </w:p>
    <w:p w14:paraId="2A558C45" w14:textId="77777777" w:rsidR="00B513BD" w:rsidRDefault="00B513BD" w:rsidP="00B513BD">
      <w:pPr>
        <w:pStyle w:val="ListParagraph"/>
        <w:numPr>
          <w:ilvl w:val="2"/>
          <w:numId w:val="14"/>
        </w:numPr>
        <w:jc w:val="both"/>
        <w:rPr>
          <w:ins w:id="26" w:author="Ericsson" w:date="2021-03-18T10:34:00Z"/>
        </w:rPr>
      </w:pPr>
      <w:ins w:id="27" w:author="Ericsson" w:date="2021-03-18T10:34:00Z">
        <w:r>
          <w:t>variant 3.</w:t>
        </w:r>
        <w:r w:rsidRPr="00C52B7E">
          <w:t xml:space="preserve"> </w:t>
        </w:r>
        <w:r>
          <w:t xml:space="preserve">C.b: </w:t>
        </w:r>
      </w:ins>
    </w:p>
    <w:p w14:paraId="2EF2FB13" w14:textId="77777777" w:rsidR="00B513BD" w:rsidRDefault="00B513BD" w:rsidP="00B513BD">
      <w:pPr>
        <w:pStyle w:val="ListParagraph"/>
        <w:numPr>
          <w:ilvl w:val="3"/>
          <w:numId w:val="14"/>
        </w:numPr>
        <w:jc w:val="both"/>
        <w:rPr>
          <w:ins w:id="28" w:author="Ericsson" w:date="2021-03-18T10:34:00Z"/>
        </w:rPr>
      </w:pPr>
      <w:ins w:id="29" w:author="Ericsson" w:date="2021-03-18T10:34:00Z">
        <w:r>
          <w:t>carrier 3.</w:t>
        </w:r>
        <w:r w:rsidRPr="00C52B7E">
          <w:t xml:space="preserve"> </w:t>
        </w:r>
        <w:r>
          <w:t>C.b.X:</w:t>
        </w:r>
        <w:r>
          <w:tab/>
        </w:r>
        <w:r>
          <w:tab/>
          <w:t>20</w:t>
        </w:r>
        <w:r w:rsidRPr="00F06C2D">
          <w:t xml:space="preserve"> </w:t>
        </w:r>
        <w:r>
          <w:t>MHz</w:t>
        </w:r>
      </w:ins>
    </w:p>
    <w:p w14:paraId="3A96D0BC" w14:textId="77777777" w:rsidR="00B513BD" w:rsidRDefault="00B513BD" w:rsidP="00B513BD">
      <w:pPr>
        <w:pStyle w:val="ListParagraph"/>
        <w:numPr>
          <w:ilvl w:val="3"/>
          <w:numId w:val="14"/>
        </w:numPr>
        <w:jc w:val="both"/>
        <w:rPr>
          <w:ins w:id="30" w:author="Ericsson" w:date="2021-03-18T10:34:00Z"/>
        </w:rPr>
      </w:pPr>
      <w:ins w:id="31" w:author="Ericsson" w:date="2021-03-18T10:34:00Z">
        <w:r>
          <w:t>carrier 3.</w:t>
        </w:r>
        <w:r w:rsidRPr="00C52B7E">
          <w:t xml:space="preserve"> </w:t>
        </w:r>
        <w:r>
          <w:t>C.b.Y:</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The “variant” entries reflect that for some (intra-band) entries not all combinations of carrier bandwidths are supported. Within a “variant”, the eNB may choose all combinations of carrier bandwidths. Across bands (bands parameter entries) the “variants” (and carrier bandwidth options) are independent of each other. Given this table the eNB could e.g. configure the following serving cells...</w:t>
        </w:r>
      </w:ins>
    </w:p>
    <w:p w14:paraId="666AF648" w14:textId="77777777" w:rsidR="00B513BD" w:rsidRPr="00C52B7E" w:rsidRDefault="00B513BD" w:rsidP="00B513BD">
      <w:pPr>
        <w:pStyle w:val="ListParagraph"/>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ListParagraph"/>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ListParagraph"/>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ListParagraph"/>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If the eNB decides to configure only two carriers on those two bands and if the UE omits the fallback BCs in its signalled capabilities, the eNB must still choose the carrier bandwidths within the limits set by the signalled parent BC. Hence, it may e.g. configure any of the following...</w:t>
        </w:r>
      </w:ins>
    </w:p>
    <w:p w14:paraId="35154F73" w14:textId="77777777" w:rsidR="00B513BD" w:rsidRPr="00C52B7E" w:rsidRDefault="00B513BD" w:rsidP="00B513BD">
      <w:pPr>
        <w:pStyle w:val="ListParagraph"/>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ListParagraph"/>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ListParagraph"/>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ListParagraph"/>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ListParagraph"/>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ListParagraph"/>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ListParagraph"/>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TableGrid"/>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SimSun"/>
                <w:lang w:eastAsia="zh-CN"/>
              </w:rPr>
            </w:pPr>
            <w:r>
              <w:rPr>
                <w:rFonts w:eastAsia="SimSun" w:hint="eastAsia"/>
                <w:lang w:eastAsia="zh-CN"/>
              </w:rPr>
              <w:t>O</w:t>
            </w:r>
            <w:r>
              <w:rPr>
                <w:rFonts w:eastAsia="SimSun"/>
                <w:lang w:eastAsia="zh-CN"/>
              </w:rPr>
              <w:t>PPO</w:t>
            </w:r>
          </w:p>
        </w:tc>
        <w:tc>
          <w:tcPr>
            <w:tcW w:w="8461" w:type="dxa"/>
          </w:tcPr>
          <w:p w14:paraId="0A0F811B" w14:textId="607B1A52" w:rsidR="00B66501" w:rsidRPr="004E3E7B" w:rsidRDefault="004E3E7B" w:rsidP="00FA6CE8">
            <w:pPr>
              <w:rPr>
                <w:rFonts w:eastAsia="SimSun"/>
                <w:bCs/>
                <w:lang w:eastAsia="zh-CN"/>
              </w:rPr>
            </w:pPr>
            <w:r w:rsidRPr="004E3E7B">
              <w:rPr>
                <w:rFonts w:eastAsia="SimSun" w:hint="eastAsia"/>
                <w:bCs/>
                <w:lang w:eastAsia="zh-CN"/>
              </w:rPr>
              <w:t>S</w:t>
            </w:r>
            <w:r w:rsidRPr="004E3E7B">
              <w:rPr>
                <w:rFonts w:eastAsia="SimSun"/>
                <w:bCs/>
                <w:lang w:eastAsia="zh-CN"/>
              </w:rPr>
              <w:t>ame view as Ericsson</w:t>
            </w:r>
          </w:p>
        </w:tc>
      </w:tr>
      <w:tr w:rsidR="00B66501" w:rsidRPr="00B4439F" w14:paraId="050B1EDB" w14:textId="77777777" w:rsidTr="00FA6CE8">
        <w:tc>
          <w:tcPr>
            <w:tcW w:w="1173" w:type="dxa"/>
          </w:tcPr>
          <w:p w14:paraId="067A10F8" w14:textId="4934C968" w:rsidR="00B66501" w:rsidRPr="00B4439F" w:rsidRDefault="00D70DDD" w:rsidP="00FA6CE8">
            <w:pPr>
              <w:rPr>
                <w:rFonts w:eastAsia="SimSun"/>
                <w:lang w:eastAsia="zh-CN"/>
              </w:rPr>
            </w:pPr>
            <w:r>
              <w:rPr>
                <w:rFonts w:eastAsia="SimSun"/>
                <w:lang w:eastAsia="zh-CN"/>
              </w:rPr>
              <w:t>MediaTek</w:t>
            </w:r>
          </w:p>
        </w:tc>
        <w:tc>
          <w:tcPr>
            <w:tcW w:w="8461" w:type="dxa"/>
          </w:tcPr>
          <w:p w14:paraId="13E9A27C" w14:textId="1321BB4E" w:rsidR="00B66501" w:rsidRPr="00B4439F" w:rsidRDefault="00D70DDD" w:rsidP="00D70DDD">
            <w:pPr>
              <w:rPr>
                <w:rFonts w:eastAsia="SimSun"/>
                <w:b/>
                <w:bCs/>
                <w:lang w:eastAsia="zh-CN"/>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68" w:name="_Hlk67486605"/>
            <w:r w:rsidRPr="00C467F7">
              <w:t>Huawei, HiSilicon</w:t>
            </w:r>
          </w:p>
        </w:tc>
        <w:tc>
          <w:tcPr>
            <w:tcW w:w="8461" w:type="dxa"/>
          </w:tcPr>
          <w:p w14:paraId="05CF246F" w14:textId="64628CE4" w:rsidR="00D530AB" w:rsidRDefault="003A6A9A" w:rsidP="00D530AB">
            <w:pPr>
              <w:rPr>
                <w:rFonts w:eastAsia="SimSun"/>
                <w:bCs/>
                <w:lang w:eastAsia="zh-CN"/>
              </w:rPr>
            </w:pPr>
            <w:r>
              <w:rPr>
                <w:rFonts w:eastAsia="SimSun"/>
                <w:bCs/>
                <w:lang w:eastAsia="zh-CN"/>
              </w:rPr>
              <w:t xml:space="preserve">For the understanding of </w:t>
            </w:r>
            <w:r>
              <w:t>"band", similar</w:t>
            </w:r>
            <w:r w:rsidR="007868EF" w:rsidRPr="004E3E7B">
              <w:rPr>
                <w:rFonts w:eastAsia="SimSun"/>
                <w:bCs/>
                <w:lang w:eastAsia="zh-CN"/>
              </w:rPr>
              <w:t xml:space="preserve"> view as </w:t>
            </w:r>
            <w:r w:rsidR="0074169F" w:rsidRPr="0074169F">
              <w:rPr>
                <w:rFonts w:eastAsia="SimSun"/>
                <w:bCs/>
                <w:lang w:eastAsia="zh-CN"/>
              </w:rPr>
              <w:t>Ericsson</w:t>
            </w:r>
            <w:r w:rsidR="007868EF">
              <w:rPr>
                <w:rFonts w:eastAsia="SimSun"/>
                <w:bCs/>
                <w:lang w:eastAsia="zh-CN"/>
              </w:rPr>
              <w:t xml:space="preserve">. </w:t>
            </w:r>
          </w:p>
          <w:p w14:paraId="33ED2255" w14:textId="5617D8EF" w:rsidR="007868EF" w:rsidRDefault="007868EF" w:rsidP="00D530AB">
            <w:pPr>
              <w:rPr>
                <w:rFonts w:eastAsia="SimSun"/>
                <w:bCs/>
                <w:lang w:eastAsia="zh-CN"/>
              </w:rPr>
            </w:pPr>
            <w:r>
              <w:rPr>
                <w:rFonts w:eastAsia="SimSun"/>
                <w:bCs/>
                <w:lang w:eastAsia="zh-CN"/>
              </w:rPr>
              <w:t xml:space="preserve">Besides, we would like to </w:t>
            </w:r>
            <w:r w:rsidR="008D7853">
              <w:rPr>
                <w:rFonts w:eastAsia="SimSun"/>
                <w:bCs/>
                <w:lang w:eastAsia="zh-CN"/>
              </w:rPr>
              <w:t>indicate</w:t>
            </w:r>
            <w:r>
              <w:rPr>
                <w:rFonts w:eastAsia="SimSun"/>
                <w:bCs/>
                <w:lang w:eastAsia="zh-CN"/>
              </w:rPr>
              <w:t xml:space="preserve"> that the NW also needs to consider </w:t>
            </w:r>
            <w:r w:rsidR="00B81ED9">
              <w:rPr>
                <w:rFonts w:eastAsia="SimSun"/>
                <w:bCs/>
                <w:lang w:eastAsia="zh-CN"/>
              </w:rPr>
              <w:t xml:space="preserve">BCS. </w:t>
            </w:r>
            <w:r w:rsidR="008D7853">
              <w:rPr>
                <w:rFonts w:eastAsia="SimSun"/>
                <w:bCs/>
                <w:lang w:eastAsia="zh-CN"/>
              </w:rPr>
              <w:t>For example:</w:t>
            </w:r>
          </w:p>
          <w:p w14:paraId="7D9831F6" w14:textId="4F53425D" w:rsidR="008D7853" w:rsidRPr="008D7853" w:rsidRDefault="008D7853" w:rsidP="003A6A9A">
            <w:pPr>
              <w:ind w:leftChars="100" w:left="200"/>
              <w:rPr>
                <w:rFonts w:eastAsia="SimSun"/>
                <w:bCs/>
                <w:lang w:eastAsia="zh-CN"/>
              </w:rPr>
            </w:pPr>
            <w:r w:rsidRPr="008D7853">
              <w:rPr>
                <w:rFonts w:eastAsia="SimSun" w:hint="eastAsia"/>
                <w:bCs/>
                <w:lang w:eastAsia="zh-CN"/>
              </w:rPr>
              <w:t>CA_8A-40A-41A|</w:t>
            </w:r>
            <w:r>
              <w:rPr>
                <w:rFonts w:eastAsia="SimSun"/>
                <w:bCs/>
                <w:lang w:eastAsia="zh-CN"/>
              </w:rPr>
              <w:t xml:space="preserve"> BCS </w:t>
            </w:r>
            <w:r w:rsidRPr="008D7853">
              <w:rPr>
                <w:rFonts w:eastAsia="SimSun" w:hint="eastAsia"/>
                <w:bCs/>
                <w:lang w:eastAsia="zh-CN"/>
              </w:rPr>
              <w:t>0</w:t>
            </w:r>
            <w:r>
              <w:rPr>
                <w:rFonts w:eastAsia="SimSun"/>
                <w:bCs/>
                <w:lang w:eastAsia="zh-CN"/>
              </w:rPr>
              <w:t xml:space="preserve"> </w:t>
            </w:r>
            <w:r w:rsidRPr="008D7853">
              <w:rPr>
                <w:rFonts w:eastAsia="SimSun" w:hint="eastAsia"/>
                <w:bCs/>
                <w:lang w:eastAsia="zh-CN"/>
              </w:rPr>
              <w:t>8A: {1M</w:t>
            </w:r>
            <w:r>
              <w:rPr>
                <w:rFonts w:eastAsia="SimSun" w:hint="eastAsia"/>
                <w:bCs/>
                <w:lang w:eastAsia="zh-CN"/>
              </w:rPr>
              <w:t>, 3M, 5M, 10M}, 40A: {5M, 10M, 15M, 20M}, 41A: {</w:t>
            </w:r>
            <w:r w:rsidRPr="008D7853">
              <w:rPr>
                <w:rFonts w:eastAsia="SimSun" w:hint="eastAsia"/>
                <w:bCs/>
                <w:highlight w:val="yellow"/>
                <w:lang w:eastAsia="zh-CN"/>
              </w:rPr>
              <w:t>5M</w:t>
            </w:r>
            <w:r>
              <w:rPr>
                <w:rFonts w:eastAsia="SimSun" w:hint="eastAsia"/>
                <w:bCs/>
                <w:lang w:eastAsia="zh-CN"/>
              </w:rPr>
              <w:t xml:space="preserve">,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yellow"/>
                <w:lang w:eastAsia="zh-CN"/>
              </w:rPr>
              <w:t>15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52C1A792" w14:textId="01B4C771" w:rsidR="008D7853" w:rsidRPr="008D7853" w:rsidRDefault="008D7853" w:rsidP="003A6A9A">
            <w:pPr>
              <w:ind w:leftChars="100" w:left="200"/>
              <w:rPr>
                <w:rFonts w:eastAsia="SimSun"/>
                <w:bCs/>
                <w:lang w:eastAsia="zh-CN"/>
              </w:rPr>
            </w:pPr>
            <w:r w:rsidRPr="008D7853">
              <w:rPr>
                <w:rFonts w:eastAsia="SimSun" w:hint="eastAsia"/>
                <w:bCs/>
                <w:lang w:eastAsia="zh-CN"/>
              </w:rPr>
              <w:t>CA_8A-41A|</w:t>
            </w:r>
            <w:r>
              <w:rPr>
                <w:rFonts w:eastAsia="SimSun"/>
                <w:bCs/>
                <w:lang w:eastAsia="zh-CN"/>
              </w:rPr>
              <w:t xml:space="preserve"> BCS </w:t>
            </w:r>
            <w:r>
              <w:rPr>
                <w:rFonts w:eastAsia="SimSun" w:hint="eastAsia"/>
                <w:bCs/>
                <w:lang w:eastAsia="zh-CN"/>
              </w:rPr>
              <w:t>0         8A: {1M, 3M, 5M, 10M}, 41A: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6FB62144" w14:textId="09D6401B" w:rsidR="008D7853" w:rsidRPr="003A6A9A" w:rsidRDefault="003A6A9A" w:rsidP="003A6A9A">
            <w:pPr>
              <w:rPr>
                <w:rFonts w:eastAsia="SimSun"/>
                <w:bCs/>
                <w:lang w:eastAsia="zh-CN"/>
              </w:rPr>
            </w:pPr>
            <w:r>
              <w:rPr>
                <w:rFonts w:eastAsia="SimSun"/>
                <w:bCs/>
                <w:lang w:eastAsia="zh-CN"/>
              </w:rPr>
              <w:t>T</w:t>
            </w:r>
            <w:r w:rsidR="008D7853" w:rsidRPr="003A6A9A">
              <w:rPr>
                <w:rFonts w:eastAsia="SimSun"/>
                <w:bCs/>
                <w:lang w:eastAsia="zh-CN"/>
              </w:rPr>
              <w:t xml:space="preserve">he UE </w:t>
            </w:r>
            <w:r>
              <w:rPr>
                <w:rFonts w:eastAsia="SimSun"/>
                <w:bCs/>
                <w:lang w:eastAsia="zh-CN"/>
              </w:rPr>
              <w:t>can support 5M for carrier@</w:t>
            </w:r>
            <w:r>
              <w:rPr>
                <w:rFonts w:eastAsia="SimSun" w:hint="eastAsia"/>
                <w:bCs/>
                <w:lang w:eastAsia="zh-CN"/>
              </w:rPr>
              <w:t>41A</w:t>
            </w:r>
            <w:r>
              <w:rPr>
                <w:rFonts w:eastAsia="SimSun"/>
                <w:bCs/>
                <w:lang w:eastAsia="zh-CN"/>
              </w:rPr>
              <w:t xml:space="preserve"> in BC </w:t>
            </w:r>
            <w:r w:rsidRPr="008D7853">
              <w:rPr>
                <w:rFonts w:eastAsia="SimSun" w:hint="eastAsia"/>
                <w:bCs/>
                <w:lang w:eastAsia="zh-CN"/>
              </w:rPr>
              <w:t>CA_8A-40A-41A</w:t>
            </w:r>
            <w:r>
              <w:rPr>
                <w:rFonts w:eastAsia="SimSun"/>
                <w:bCs/>
                <w:lang w:eastAsia="zh-CN"/>
              </w:rPr>
              <w:t>, but cannot support 5M for carrier@</w:t>
            </w:r>
            <w:r>
              <w:rPr>
                <w:rFonts w:eastAsia="SimSun" w:hint="eastAsia"/>
                <w:bCs/>
                <w:lang w:eastAsia="zh-CN"/>
              </w:rPr>
              <w:t>41A</w:t>
            </w:r>
            <w:r>
              <w:rPr>
                <w:rFonts w:eastAsia="SimSun"/>
                <w:bCs/>
                <w:lang w:eastAsia="zh-CN"/>
              </w:rPr>
              <w:t xml:space="preserve"> in fallback BC </w:t>
            </w:r>
            <w:r>
              <w:rPr>
                <w:rFonts w:eastAsia="SimSun" w:hint="eastAsia"/>
                <w:bCs/>
                <w:lang w:eastAsia="zh-CN"/>
              </w:rPr>
              <w:t>CA_8A-</w:t>
            </w:r>
            <w:r w:rsidRPr="008D7853">
              <w:rPr>
                <w:rFonts w:eastAsia="SimSun" w:hint="eastAsia"/>
                <w:bCs/>
                <w:lang w:eastAsia="zh-CN"/>
              </w:rPr>
              <w:t>41A</w:t>
            </w:r>
            <w:r>
              <w:rPr>
                <w:rFonts w:eastAsia="SimSun"/>
                <w:bCs/>
                <w:lang w:eastAsia="zh-CN"/>
              </w:rPr>
              <w:t xml:space="preserve">, since the BWs for BCS 0 are not the same. The NW should also consider the BCS to further determine the </w:t>
            </w:r>
            <w:r w:rsidRPr="003A6A9A">
              <w:rPr>
                <w:rFonts w:eastAsia="SimSun"/>
                <w:bCs/>
                <w:lang w:eastAsia="zh-CN"/>
              </w:rPr>
              <w:t>bandwidths</w:t>
            </w:r>
            <w:r w:rsidR="006D179E">
              <w:rPr>
                <w:rFonts w:eastAsia="SimSun"/>
                <w:bCs/>
                <w:lang w:eastAsia="zh-CN"/>
              </w:rPr>
              <w:t xml:space="preserve"> supported by the UE</w:t>
            </w:r>
            <w:r w:rsidRPr="003A6A9A">
              <w:rPr>
                <w:rFonts w:eastAsia="SimSun"/>
                <w:bCs/>
                <w:lang w:eastAsia="zh-CN"/>
              </w:rPr>
              <w:t xml:space="preserve"> for each carrier</w:t>
            </w:r>
            <w:r>
              <w:rPr>
                <w:rFonts w:eastAsia="SimSun"/>
                <w:bCs/>
                <w:lang w:eastAsia="zh-CN"/>
              </w:rPr>
              <w:t xml:space="preserve"> in a fallback BC.</w:t>
            </w:r>
          </w:p>
        </w:tc>
      </w:tr>
      <w:tr w:rsidR="00D530AB" w14:paraId="5512781B" w14:textId="77777777" w:rsidTr="00D530AB">
        <w:tc>
          <w:tcPr>
            <w:tcW w:w="1173" w:type="dxa"/>
          </w:tcPr>
          <w:p w14:paraId="5D54D3B9" w14:textId="1497A092" w:rsidR="00D530AB" w:rsidRDefault="006021F6" w:rsidP="00D530AB">
            <w:bookmarkStart w:id="69" w:name="_Hlk67488268"/>
            <w:r>
              <w:t>Ericsson (2)</w:t>
            </w:r>
          </w:p>
        </w:tc>
        <w:tc>
          <w:tcPr>
            <w:tcW w:w="8461" w:type="dxa"/>
          </w:tcPr>
          <w:p w14:paraId="36A0E297" w14:textId="77777777" w:rsidR="00D530AB" w:rsidRPr="006A4569" w:rsidRDefault="006021F6" w:rsidP="00D530AB">
            <w:r w:rsidRPr="006A4569">
              <w:t>We provide some additional comments to discuss the input by Huawei, HiSilicon.</w:t>
            </w:r>
          </w:p>
          <w:p w14:paraId="5C6CF402" w14:textId="2DAD5566" w:rsidR="006021F6" w:rsidRPr="006A4569" w:rsidRDefault="006021F6" w:rsidP="00D530AB">
            <w:r w:rsidRPr="006A4569">
              <w:t xml:space="preserve">We do not share the view that nw need to do a BCS look-up in RAN4 tables </w:t>
            </w:r>
            <w:r w:rsidR="002347C7" w:rsidRPr="006A4569">
              <w:t xml:space="preserve">for the BWs that UE support for a </w:t>
            </w:r>
            <w:r w:rsidRPr="006A4569">
              <w:t xml:space="preserve">fallback BC. </w:t>
            </w:r>
            <w:r w:rsidR="006A4569" w:rsidRPr="006A4569">
              <w:t>We consider this is clear from the fallback definition under discussion.</w:t>
            </w:r>
          </w:p>
          <w:p w14:paraId="7326555E" w14:textId="65258357" w:rsidR="006021F6" w:rsidRPr="006A4569" w:rsidRDefault="006021F6" w:rsidP="00D530AB">
            <w:r w:rsidRPr="006A4569">
              <w:t xml:space="preserve">In addition to the fallback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While PCell is not changed, t</w:t>
            </w:r>
            <w:r w:rsidRPr="006A4569">
              <w:rPr>
                <w:color w:val="7030A0"/>
                <w:lang w:eastAsia="zh-CN"/>
              </w:rPr>
              <w:t xml:space="preserve">he UE shall support release of any SCell(s) </w:t>
            </w:r>
            <w:r w:rsidRPr="006A4569">
              <w:rPr>
                <w:color w:val="7030A0"/>
              </w:rPr>
              <w:t xml:space="preserve">or any uplink configuration of SCell(s) </w:t>
            </w:r>
            <w:r w:rsidRPr="006A4569">
              <w:rPr>
                <w:color w:val="7030A0"/>
                <w:lang w:eastAsia="zh-CN"/>
              </w:rPr>
              <w:t>without requiring reconfiguration of parameters related to UE radio access capabilities for the remaining serving cell(s) in the fallback band combination, except for release of an SCell from a contiguous CA band configuration that results in a non-contiguous CA band configuration.</w:t>
            </w:r>
          </w:p>
          <w:p w14:paraId="43527F40" w14:textId="6347B830" w:rsidR="006021F6" w:rsidRPr="006A4569" w:rsidRDefault="00292F55" w:rsidP="006021F6">
            <w:r w:rsidRPr="006A4569">
              <w:t xml:space="preserve">The quoted text above indicate that </w:t>
            </w:r>
            <w:r w:rsidR="00F91628" w:rsidRPr="006A4569">
              <w:t xml:space="preserve">for a fallback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 xml:space="preserve">There should be no reason why the UE supporting three carriers (8A, 40A, 41A) with all the bandwidths according to the BCS of this </w:t>
            </w:r>
            <w:r w:rsidR="002C0489">
              <w:t xml:space="preserve">parent </w:t>
            </w:r>
            <w:r w:rsidR="00873507" w:rsidRPr="006A4569">
              <w:t>BC would not support them when 40A is missing.</w:t>
            </w:r>
          </w:p>
          <w:p w14:paraId="12B7CDAF" w14:textId="6D9EDD32" w:rsidR="001B1657" w:rsidRDefault="001B1657" w:rsidP="00D530AB">
            <w:r>
              <w:t>Furthermore, it is known (and has been discussed before) that RAN4 tables are not consistent on BCS numbering. The carrier BWs of BCSx for a parent BC could correspond to BCSy of a fallback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But UE is still required to support the fallback BC as derived from the parent BC.</w:t>
            </w:r>
            <w:r w:rsidR="006A4569" w:rsidRPr="006A4569">
              <w:t xml:space="preserve"> And the Nw is not required to use this explicitly signalled lower-order BC.</w:t>
            </w:r>
          </w:p>
        </w:tc>
      </w:tr>
      <w:tr w:rsidR="006C3C9E" w14:paraId="15D70605" w14:textId="77777777" w:rsidTr="00D530AB">
        <w:tc>
          <w:tcPr>
            <w:tcW w:w="1173" w:type="dxa"/>
          </w:tcPr>
          <w:p w14:paraId="30AA165C" w14:textId="566B0209" w:rsidR="006C3C9E" w:rsidRDefault="006C3C9E" w:rsidP="00D530AB">
            <w:r>
              <w:t>Nokia</w:t>
            </w:r>
          </w:p>
        </w:tc>
        <w:tc>
          <w:tcPr>
            <w:tcW w:w="8461" w:type="dxa"/>
          </w:tcPr>
          <w:p w14:paraId="1C599573" w14:textId="710DD5ED" w:rsidR="006C3C9E" w:rsidRDefault="006C3C9E" w:rsidP="00D530AB">
            <w:r>
              <w:t xml:space="preserve">We agree the fallback definition </w:t>
            </w:r>
            <w:r w:rsidR="003573CA">
              <w:t xml:space="preserve">(first sentence) </w:t>
            </w:r>
            <w:r>
              <w:t xml:space="preserve">is essential to understand the overall concept for fallback band combinations use. I.e. releasing any of SCell(s) should not require reconfiguration of the parameters. Given that, we share </w:t>
            </w:r>
            <w:r>
              <w:t xml:space="preserve">the </w:t>
            </w:r>
            <w:r>
              <w:t>view that fallback combinations are</w:t>
            </w:r>
            <w:r>
              <w:t xml:space="preserve"> </w:t>
            </w:r>
            <w:r>
              <w:t>chosen</w:t>
            </w:r>
            <w:r>
              <w:t xml:space="preserve"> </w:t>
            </w:r>
            <w:r>
              <w:t>based on</w:t>
            </w:r>
            <w:r>
              <w:t xml:space="preserve"> carrier bandwidths</w:t>
            </w:r>
            <w:r>
              <w:t xml:space="preserve"> options</w:t>
            </w:r>
            <w:r>
              <w:t xml:space="preserve">. </w:t>
            </w:r>
            <w:r w:rsidR="003573CA">
              <w:t>T</w:t>
            </w:r>
            <w:r w:rsidR="003573CA">
              <w:t>he carrier bandwidth options</w:t>
            </w:r>
            <w:r w:rsidR="003573CA">
              <w:t xml:space="preserve"> cannot be exchanged a</w:t>
            </w:r>
            <w:r>
              <w:t>cross bands</w:t>
            </w:r>
            <w:r w:rsidR="003573CA">
              <w:t>.</w:t>
            </w:r>
          </w:p>
          <w:p w14:paraId="08288731" w14:textId="7D1B8ADD" w:rsidR="003573CA" w:rsidRPr="006A4569" w:rsidRDefault="003573CA" w:rsidP="00D530AB">
            <w:r>
              <w:t>Therefore, we understand the ‘each band’ term in the 36.306 is misleading and should be clarified to make the reference clear to ‘a carrier’. Even though, not ‘each carrier’ may pop up in a fallback set.</w:t>
            </w:r>
          </w:p>
        </w:tc>
      </w:tr>
      <w:bookmarkEnd w:id="68"/>
      <w:bookmarkEnd w:id="69"/>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lastRenderedPageBreak/>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TableGrid"/>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SimSun"/>
                <w:lang w:eastAsia="zh-CN"/>
              </w:rPr>
              <w:t>Ericsson</w:t>
            </w:r>
          </w:p>
        </w:tc>
        <w:tc>
          <w:tcPr>
            <w:tcW w:w="7796" w:type="dxa"/>
          </w:tcPr>
          <w:p w14:paraId="3BD14713" w14:textId="0AA02F8E" w:rsidR="00BF4175" w:rsidRDefault="00BF4175" w:rsidP="00BF4175">
            <w:pPr>
              <w:rPr>
                <w:rFonts w:eastAsia="SimSun"/>
                <w:lang w:eastAsia="zh-CN"/>
              </w:rPr>
            </w:pPr>
            <w:r>
              <w:rPr>
                <w:rFonts w:eastAsia="SimSun"/>
                <w:lang w:eastAsia="zh-CN"/>
              </w:rPr>
              <w:t xml:space="preserve">Most important is that companies </w:t>
            </w:r>
            <w:r w:rsidR="002F3DF6">
              <w:rPr>
                <w:rFonts w:eastAsia="SimSun"/>
                <w:lang w:eastAsia="zh-CN"/>
              </w:rPr>
              <w:t xml:space="preserve">confirm </w:t>
            </w:r>
            <w:r>
              <w:rPr>
                <w:rFonts w:eastAsia="SimSun"/>
                <w:lang w:eastAsia="zh-CN"/>
              </w:rPr>
              <w:t>how fallback BCs are derived from the parent</w:t>
            </w:r>
            <w:r w:rsidR="002F3DF6">
              <w:rPr>
                <w:rFonts w:eastAsia="SimSun"/>
                <w:lang w:eastAsia="zh-CN"/>
              </w:rPr>
              <w:t xml:space="preserve"> BC, see </w:t>
            </w:r>
            <w:r w:rsidR="001B366E">
              <w:rPr>
                <w:rFonts w:eastAsia="SimSun"/>
                <w:lang w:eastAsia="zh-CN"/>
              </w:rPr>
              <w:t>our</w:t>
            </w:r>
            <w:r w:rsidR="002F3DF6">
              <w:rPr>
                <w:rFonts w:eastAsia="SimSun"/>
                <w:lang w:eastAsia="zh-CN"/>
              </w:rPr>
              <w:t xml:space="preserve"> added example</w:t>
            </w:r>
            <w:r w:rsidR="001B366E">
              <w:rPr>
                <w:rFonts w:eastAsia="SimSun"/>
                <w:lang w:eastAsia="zh-CN"/>
              </w:rPr>
              <w:t xml:space="preserve"> 2</w:t>
            </w:r>
            <w:r>
              <w:rPr>
                <w:rFonts w:eastAsia="SimSun"/>
                <w:lang w:eastAsia="zh-CN"/>
              </w:rPr>
              <w:t>.</w:t>
            </w:r>
          </w:p>
          <w:p w14:paraId="03FACD66" w14:textId="7BAD5E88" w:rsidR="0060569F" w:rsidRDefault="0060569F" w:rsidP="00BF4175">
            <w:pPr>
              <w:rPr>
                <w:rFonts w:eastAsia="SimSun"/>
                <w:lang w:eastAsia="zh-CN"/>
              </w:rPr>
            </w:pPr>
            <w:r w:rsidRPr="0060569F">
              <w:rPr>
                <w:rFonts w:eastAsia="SimSun"/>
                <w:lang w:eastAsia="zh-CN"/>
              </w:rPr>
              <w:t xml:space="preserve">Since RAN4 36.101 does not use “carrier bandwidth”, but instead “channel bandwidth for carrier”, we </w:t>
            </w:r>
            <w:r>
              <w:rPr>
                <w:rFonts w:eastAsia="SimSun"/>
                <w:lang w:eastAsia="zh-CN"/>
              </w:rPr>
              <w:t xml:space="preserve">should </w:t>
            </w:r>
            <w:r w:rsidRPr="0060569F">
              <w:rPr>
                <w:rFonts w:eastAsia="SimSun"/>
                <w:lang w:eastAsia="zh-CN"/>
              </w:rPr>
              <w:t xml:space="preserve">instead use this term. </w:t>
            </w:r>
            <w:r>
              <w:rPr>
                <w:rFonts w:eastAsia="SimSun"/>
                <w:lang w:eastAsia="zh-CN"/>
              </w:rPr>
              <w:t xml:space="preserve">This would </w:t>
            </w:r>
            <w:r w:rsidRPr="0060569F">
              <w:rPr>
                <w:rFonts w:eastAsia="SimSun"/>
                <w:lang w:eastAsia="zh-CN"/>
              </w:rPr>
              <w:t>better couple/link the fallback definition in 36.306 to the RAN4 spec.</w:t>
            </w:r>
          </w:p>
          <w:p w14:paraId="1DDC2287" w14:textId="639AA27D" w:rsidR="00C76070" w:rsidRPr="00BF4175" w:rsidRDefault="00BF4175" w:rsidP="00BF4175">
            <w:pPr>
              <w:rPr>
                <w:rFonts w:eastAsia="SimSun"/>
                <w:lang w:eastAsia="zh-CN"/>
              </w:rPr>
            </w:pPr>
            <w:r>
              <w:rPr>
                <w:rFonts w:eastAsia="SimSun"/>
                <w:lang w:eastAsia="zh-CN"/>
              </w:rPr>
              <w:t>I</w:t>
            </w:r>
            <w:r w:rsidRPr="00673C80">
              <w:rPr>
                <w:rFonts w:eastAsia="SimSun"/>
                <w:lang w:eastAsia="zh-CN"/>
              </w:rPr>
              <w:t xml:space="preserve">f companies </w:t>
            </w:r>
            <w:r w:rsidR="002F3DF6">
              <w:rPr>
                <w:rFonts w:eastAsia="SimSun"/>
                <w:lang w:eastAsia="zh-CN"/>
              </w:rPr>
              <w:t>consider</w:t>
            </w:r>
            <w:r w:rsidRPr="00673C80">
              <w:rPr>
                <w:rFonts w:eastAsia="SimSun"/>
                <w:lang w:eastAsia="zh-CN"/>
              </w:rPr>
              <w:t xml:space="preserve"> wording improvement is needed</w:t>
            </w:r>
            <w:r>
              <w:rPr>
                <w:rFonts w:eastAsia="SimSun"/>
                <w:lang w:eastAsia="zh-CN"/>
              </w:rPr>
              <w:t>, we propose to use this</w:t>
            </w:r>
            <w:r w:rsidR="009B39D8">
              <w:rPr>
                <w:rFonts w:eastAsia="SimSun"/>
                <w:lang w:eastAsia="zh-CN"/>
              </w:rPr>
              <w:t>:</w:t>
            </w:r>
          </w:p>
          <w:p w14:paraId="531C26E8" w14:textId="4280D788"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SCell or uplink configuration of SCell. </w:t>
            </w:r>
            <w:r w:rsidRPr="00E2392F">
              <w:rPr>
                <w:highlight w:val="yellow"/>
              </w:rPr>
              <w:t xml:space="preserve">A fallback band combination </w:t>
            </w:r>
            <w:del w:id="70"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71" w:author="Ericsson" w:date="2021-03-18T12:31:00Z">
              <w:r w:rsidR="009B39D8">
                <w:rPr>
                  <w:highlight w:val="yellow"/>
                </w:rPr>
                <w:t xml:space="preserve">channel </w:t>
              </w:r>
            </w:ins>
            <w:r w:rsidRPr="00E2392F">
              <w:rPr>
                <w:highlight w:val="yellow"/>
              </w:rPr>
              <w:t xml:space="preserve">bandwidths for each </w:t>
            </w:r>
            <w:ins w:id="72" w:author="Ericsson" w:date="2021-03-18T11:16:00Z">
              <w:r>
                <w:rPr>
                  <w:highlight w:val="yellow"/>
                </w:rPr>
                <w:t xml:space="preserve">carrier </w:t>
              </w:r>
            </w:ins>
            <w:ins w:id="73" w:author="Ericsson" w:date="2021-03-18T10:51:00Z">
              <w:r>
                <w:rPr>
                  <w:highlight w:val="yellow"/>
                </w:rPr>
                <w:t>as i</w:t>
              </w:r>
            </w:ins>
            <w:r>
              <w:rPr>
                <w:highlight w:val="yellow"/>
              </w:rPr>
              <w:t>t</w:t>
            </w:r>
            <w:ins w:id="74" w:author="Ericsson" w:date="2021-03-18T10:51:00Z">
              <w:r>
                <w:rPr>
                  <w:highlight w:val="yellow"/>
                </w:rPr>
                <w:t>s parent band combination</w:t>
              </w:r>
            </w:ins>
            <w:del w:id="75"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SimSun" w:hint="eastAsia"/>
                <w:lang w:eastAsia="zh-CN"/>
              </w:rPr>
              <w:t>O</w:t>
            </w:r>
            <w:r>
              <w:rPr>
                <w:rFonts w:eastAsia="SimSun"/>
                <w:lang w:eastAsia="zh-CN"/>
              </w:rPr>
              <w:t>PPO</w:t>
            </w:r>
          </w:p>
        </w:tc>
        <w:tc>
          <w:tcPr>
            <w:tcW w:w="7796" w:type="dxa"/>
          </w:tcPr>
          <w:p w14:paraId="71C3D2BC" w14:textId="53796990" w:rsidR="004E3E7B" w:rsidRPr="00736801" w:rsidRDefault="004E3E7B" w:rsidP="004E3E7B">
            <w:pPr>
              <w:rPr>
                <w:b/>
                <w:bCs/>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Huawei, HiSilicon</w:t>
            </w:r>
          </w:p>
        </w:tc>
        <w:tc>
          <w:tcPr>
            <w:tcW w:w="7796" w:type="dxa"/>
          </w:tcPr>
          <w:p w14:paraId="45AFDBCE" w14:textId="3C835037" w:rsidR="004E3E7B" w:rsidRPr="003A6A9A" w:rsidRDefault="003A6A9A" w:rsidP="004E3E7B">
            <w:pPr>
              <w:rPr>
                <w:rFonts w:eastAsia="SimSun"/>
                <w:bCs/>
                <w:lang w:eastAsia="zh-CN"/>
              </w:rPr>
            </w:pPr>
            <w:r w:rsidRPr="003A6A9A">
              <w:rPr>
                <w:rFonts w:eastAsia="SimSun"/>
                <w:bCs/>
                <w:lang w:eastAsia="zh-CN"/>
              </w:rPr>
              <w:t>Please see our comments for Q1.</w:t>
            </w:r>
          </w:p>
        </w:tc>
      </w:tr>
      <w:tr w:rsidR="006C3C9E" w14:paraId="6E185CA7" w14:textId="77777777" w:rsidTr="00D4551D">
        <w:tc>
          <w:tcPr>
            <w:tcW w:w="1838" w:type="dxa"/>
          </w:tcPr>
          <w:p w14:paraId="7CE91A59" w14:textId="579F53BE" w:rsidR="006C3C9E" w:rsidRPr="00C467F7" w:rsidRDefault="006C3C9E" w:rsidP="004E3E7B">
            <w:r>
              <w:t>Nokia</w:t>
            </w:r>
          </w:p>
        </w:tc>
        <w:tc>
          <w:tcPr>
            <w:tcW w:w="7796" w:type="dxa"/>
          </w:tcPr>
          <w:p w14:paraId="15A4CB4F" w14:textId="1D6174CA" w:rsidR="002F2203" w:rsidRPr="003A6A9A" w:rsidRDefault="003573CA" w:rsidP="002F2203">
            <w:pPr>
              <w:rPr>
                <w:bCs/>
                <w:lang w:eastAsia="zh-CN"/>
              </w:rPr>
            </w:pPr>
            <w:r>
              <w:rPr>
                <w:bCs/>
                <w:lang w:eastAsia="zh-CN"/>
              </w:rPr>
              <w:t>Yes, we think it’s worth clarifying. We support Ericsson</w:t>
            </w:r>
            <w:r w:rsidR="002F2203">
              <w:rPr>
                <w:bCs/>
                <w:lang w:eastAsia="zh-CN"/>
              </w:rPr>
              <w:t>’s</w:t>
            </w:r>
            <w:bookmarkStart w:id="76" w:name="_GoBack"/>
            <w:bookmarkEnd w:id="76"/>
            <w:r>
              <w:rPr>
                <w:bCs/>
                <w:lang w:eastAsia="zh-CN"/>
              </w:rPr>
              <w:t xml:space="preserve"> suggestion on wording.</w:t>
            </w:r>
          </w:p>
        </w:tc>
      </w:tr>
      <w:tr w:rsidR="006C3C9E" w14:paraId="180746BD" w14:textId="77777777" w:rsidTr="00D4551D">
        <w:tc>
          <w:tcPr>
            <w:tcW w:w="1838" w:type="dxa"/>
          </w:tcPr>
          <w:p w14:paraId="1D0BF204" w14:textId="77777777" w:rsidR="006C3C9E" w:rsidRPr="00C467F7" w:rsidRDefault="006C3C9E" w:rsidP="004E3E7B"/>
        </w:tc>
        <w:tc>
          <w:tcPr>
            <w:tcW w:w="7796" w:type="dxa"/>
          </w:tcPr>
          <w:p w14:paraId="6E50422A" w14:textId="77777777" w:rsidR="006C3C9E" w:rsidRPr="003A6A9A" w:rsidRDefault="006C3C9E" w:rsidP="004E3E7B">
            <w:pPr>
              <w:rPr>
                <w:bCs/>
                <w:lang w:eastAsia="zh-CN"/>
              </w:rPr>
            </w:pPr>
          </w:p>
        </w:tc>
      </w:tr>
    </w:tbl>
    <w:p w14:paraId="133478EA" w14:textId="0312BE02"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77"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TableGrid"/>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77"/>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SimSun"/>
                <w:lang w:eastAsia="zh-CN"/>
              </w:rPr>
            </w:pPr>
            <w:r>
              <w:rPr>
                <w:rFonts w:eastAsia="SimSun"/>
                <w:lang w:eastAsia="zh-CN"/>
              </w:rPr>
              <w:t>Ericsson</w:t>
            </w:r>
          </w:p>
        </w:tc>
        <w:tc>
          <w:tcPr>
            <w:tcW w:w="7796" w:type="dxa"/>
          </w:tcPr>
          <w:p w14:paraId="7A04BCC9" w14:textId="1AE8D042" w:rsidR="00693B33" w:rsidRPr="00ED283F" w:rsidRDefault="00ED283F" w:rsidP="00D4551D">
            <w:pPr>
              <w:rPr>
                <w:rFonts w:eastAsia="SimSun"/>
                <w:lang w:eastAsia="zh-CN"/>
              </w:rPr>
            </w:pPr>
            <w:r w:rsidRPr="00ED283F">
              <w:rPr>
                <w:rFonts w:eastAsia="SimSun"/>
                <w:lang w:eastAsia="zh-CN"/>
              </w:rPr>
              <w:t>Rel-16</w:t>
            </w:r>
            <w:r>
              <w:rPr>
                <w:rFonts w:eastAsia="SimSun"/>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SimSun"/>
                <w:lang w:eastAsia="zh-CN"/>
              </w:rPr>
            </w:pPr>
            <w:r>
              <w:rPr>
                <w:rFonts w:eastAsia="SimSun" w:hint="eastAsia"/>
                <w:lang w:eastAsia="zh-CN"/>
              </w:rPr>
              <w:t>O</w:t>
            </w:r>
            <w:r>
              <w:rPr>
                <w:rFonts w:eastAsia="SimSun"/>
                <w:lang w:eastAsia="zh-CN"/>
              </w:rPr>
              <w:t>PPO</w:t>
            </w:r>
          </w:p>
        </w:tc>
        <w:tc>
          <w:tcPr>
            <w:tcW w:w="7796" w:type="dxa"/>
          </w:tcPr>
          <w:p w14:paraId="0E7684A8" w14:textId="5CA00D9C" w:rsidR="00840CA6" w:rsidRPr="004E3E7B" w:rsidRDefault="004E3E7B" w:rsidP="00D4551D">
            <w:pPr>
              <w:rPr>
                <w:rFonts w:eastAsia="SimSun"/>
                <w:bCs/>
                <w:lang w:eastAsia="zh-CN"/>
              </w:rPr>
            </w:pPr>
            <w:r w:rsidRPr="004E3E7B">
              <w:rPr>
                <w:rFonts w:eastAsia="SimSun" w:hint="eastAsia"/>
                <w:bCs/>
                <w:lang w:eastAsia="zh-CN"/>
              </w:rPr>
              <w:t>R</w:t>
            </w:r>
            <w:r w:rsidRPr="004E3E7B">
              <w:rPr>
                <w:rFonts w:eastAsia="SimSun"/>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Huawei, HiSilicon</w:t>
            </w:r>
          </w:p>
        </w:tc>
        <w:tc>
          <w:tcPr>
            <w:tcW w:w="7796" w:type="dxa"/>
          </w:tcPr>
          <w:p w14:paraId="49C17859" w14:textId="6557FEFE" w:rsidR="00D530AB" w:rsidRPr="00736801" w:rsidRDefault="00B81ED9" w:rsidP="00D530AB">
            <w:pPr>
              <w:rPr>
                <w:b/>
                <w:bCs/>
              </w:rPr>
            </w:pPr>
            <w:r w:rsidRPr="00ED283F">
              <w:rPr>
                <w:rFonts w:eastAsia="SimSun"/>
                <w:lang w:eastAsia="zh-CN"/>
              </w:rPr>
              <w:t>Rel-16</w:t>
            </w:r>
            <w:r>
              <w:rPr>
                <w:rFonts w:eastAsia="SimSun"/>
                <w:lang w:eastAsia="zh-CN"/>
              </w:rPr>
              <w:t xml:space="preserve"> </w:t>
            </w:r>
            <w:r w:rsidRPr="004E3E7B">
              <w:rPr>
                <w:rFonts w:eastAsia="SimSun"/>
                <w:bCs/>
                <w:lang w:eastAsia="zh-CN"/>
              </w:rPr>
              <w:t>if RAN2 conclude some change is needed</w:t>
            </w:r>
            <w:r>
              <w:rPr>
                <w:rFonts w:eastAsia="SimSun"/>
                <w:bCs/>
                <w:lang w:eastAsia="zh-CN"/>
              </w:rPr>
              <w:t>.</w:t>
            </w:r>
          </w:p>
        </w:tc>
      </w:tr>
      <w:tr w:rsidR="00D530AB" w14:paraId="6E7E5EC7" w14:textId="77777777" w:rsidTr="00D4551D">
        <w:tc>
          <w:tcPr>
            <w:tcW w:w="1838" w:type="dxa"/>
          </w:tcPr>
          <w:p w14:paraId="4CAB907C" w14:textId="6DFBE32E" w:rsidR="00D530AB" w:rsidRDefault="006C3C9E" w:rsidP="00D530AB">
            <w:r>
              <w:t>Nokia</w:t>
            </w:r>
          </w:p>
        </w:tc>
        <w:tc>
          <w:tcPr>
            <w:tcW w:w="7796" w:type="dxa"/>
          </w:tcPr>
          <w:p w14:paraId="6CD2CFE4" w14:textId="01915557" w:rsidR="00D530AB" w:rsidRPr="006C3C9E" w:rsidRDefault="006C3C9E" w:rsidP="00D530AB">
            <w:r w:rsidRPr="006C3C9E">
              <w:t>Rel-16</w:t>
            </w:r>
          </w:p>
        </w:tc>
      </w:tr>
      <w:tr w:rsidR="006C3C9E" w14:paraId="1CAD6829" w14:textId="77777777" w:rsidTr="00D4551D">
        <w:tc>
          <w:tcPr>
            <w:tcW w:w="1838" w:type="dxa"/>
          </w:tcPr>
          <w:p w14:paraId="0D3C8290" w14:textId="77777777" w:rsidR="006C3C9E" w:rsidRDefault="006C3C9E" w:rsidP="00D530AB"/>
        </w:tc>
        <w:tc>
          <w:tcPr>
            <w:tcW w:w="7796" w:type="dxa"/>
          </w:tcPr>
          <w:p w14:paraId="656988AE" w14:textId="77777777" w:rsidR="006C3C9E" w:rsidRPr="00736801" w:rsidRDefault="006C3C9E" w:rsidP="00D530AB">
            <w:pPr>
              <w:rPr>
                <w:b/>
                <w:bCs/>
              </w:rPr>
            </w:pP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Heading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lastRenderedPageBreak/>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Heading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6" w:history="1">
        <w:r w:rsidR="00D83080">
          <w:rPr>
            <w:rStyle w:val="Hyperlink"/>
          </w:rPr>
          <w:t>R2-2100606</w:t>
        </w:r>
      </w:hyperlink>
      <w:r w:rsidR="00D83080">
        <w:rPr>
          <w:rStyle w:val="Hyperlink"/>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Heading1"/>
        <w:rPr>
          <w:lang w:eastAsia="ja-JP"/>
        </w:rPr>
      </w:pPr>
      <w:r>
        <w:t>Excerpt from 36.306 CR:</w:t>
      </w:r>
    </w:p>
    <w:p w14:paraId="54BBA2AB" w14:textId="77777777" w:rsidR="00107D30" w:rsidRDefault="00107D30" w:rsidP="00107D30">
      <w:pPr>
        <w:pStyle w:val="Heading2"/>
      </w:pPr>
      <w:bookmarkStart w:id="78" w:name="_Toc29240995"/>
      <w:bookmarkStart w:id="79" w:name="_Toc37152464"/>
      <w:bookmarkStart w:id="80" w:name="_Toc37236381"/>
      <w:bookmarkStart w:id="81" w:name="_Toc46493466"/>
      <w:r>
        <w:t>3.1</w:t>
      </w:r>
      <w:r>
        <w:tab/>
        <w:t>Definitions</w:t>
      </w:r>
      <w:bookmarkEnd w:id="78"/>
      <w:bookmarkEnd w:id="79"/>
      <w:bookmarkEnd w:id="80"/>
      <w:bookmarkEnd w:id="81"/>
    </w:p>
    <w:p w14:paraId="48C159DB" w14:textId="42FB450E" w:rsidR="00314B05" w:rsidRDefault="00107D30" w:rsidP="00AA7312">
      <w:r>
        <w:rPr>
          <w:b/>
        </w:rPr>
        <w:t>Fallback band combination:</w:t>
      </w:r>
      <w:r>
        <w:t xml:space="preserve"> A band combination that would result from another band combination (parent band combination) by releasing at least one SCell or uplink configuration of SCell. A fallback band combination </w:t>
      </w:r>
      <w:del w:id="82" w:author="Nokia" w:date="2020-08-06T14:28:00Z">
        <w:r>
          <w:delText xml:space="preserve">and the parent band combination </w:delText>
        </w:r>
      </w:del>
      <w:r>
        <w:t>support</w:t>
      </w:r>
      <w:ins w:id="83" w:author="Nokia" w:date="2020-08-06T14:28:00Z">
        <w:r>
          <w:t>s</w:t>
        </w:r>
      </w:ins>
      <w:r>
        <w:t xml:space="preserve"> the same bandwidth</w:t>
      </w:r>
      <w:ins w:id="84" w:author="Nokia" w:date="2020-08-06T14:29:00Z">
        <w:r>
          <w:t>(</w:t>
        </w:r>
      </w:ins>
      <w:r>
        <w:t>s</w:t>
      </w:r>
      <w:ins w:id="85" w:author="Nokia" w:date="2020-08-06T14:29:00Z">
        <w:r>
          <w:t>)</w:t>
        </w:r>
      </w:ins>
      <w:r>
        <w:t xml:space="preserve"> for </w:t>
      </w:r>
      <w:del w:id="86" w:author="Nokia" w:date="2020-08-06T14:29:00Z">
        <w:r>
          <w:delText>each</w:delText>
        </w:r>
      </w:del>
      <w:ins w:id="87" w:author="Nokia" w:date="2020-08-06T14:29:00Z">
        <w:r>
          <w:t>a</w:t>
        </w:r>
      </w:ins>
      <w:r>
        <w:t xml:space="preserve"> band </w:t>
      </w:r>
      <w:ins w:id="88" w:author="Nokia" w:date="2020-08-06T14:29:00Z">
        <w:r>
          <w:t xml:space="preserve">entry as the parent band combination </w:t>
        </w:r>
      </w:ins>
      <w:r>
        <w:t>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A9F65A0" w:rsidR="00F705BC" w:rsidRDefault="00F705BC" w:rsidP="00F705BC">
      <w:pPr>
        <w:pStyle w:val="Heading1"/>
        <w:rPr>
          <w:lang w:eastAsia="ja-JP"/>
        </w:rPr>
      </w:pPr>
      <w:r>
        <w:lastRenderedPageBreak/>
        <w:t>Excerpt from 36.</w:t>
      </w:r>
      <w:del w:id="89" w:author="Ericsson" w:date="2021-03-18T12:26:00Z">
        <w:r w:rsidDel="0060569F">
          <w:delText>306</w:delText>
        </w:r>
      </w:del>
      <w:ins w:id="90"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w:t>
            </w:r>
            <w:smartTag w:uri="urn:schemas-microsoft-com:office:smarttags" w:element="chmetcnv">
              <w:smartTagPr>
                <w:attr w:name="UnitName" w:val="a"/>
                <w:attr w:name="SourceValue" w:val="1"/>
                <w:attr w:name="HasSpace" w:val="False"/>
                <w:attr w:name="Negative" w:val="False"/>
                <w:attr w:name="NumberType" w:val="1"/>
                <w:attr w:name="TCSC" w:val="0"/>
              </w:smartTagPr>
              <w:r w:rsidRPr="001D386E">
                <w:rPr>
                  <w:rFonts w:eastAsia="Calibri"/>
                  <w:lang w:val="en-US"/>
                </w:rPr>
                <w:t>1A</w:t>
              </w:r>
            </w:smartTag>
            <w:r w:rsidRPr="001D386E">
              <w:rPr>
                <w:rFonts w:eastAsia="Calibri"/>
                <w:lang w:val="en-US"/>
              </w:rPr>
              <w:t>-</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w:t>
            </w:r>
            <w:smartTag w:uri="urn:schemas-microsoft-com:office:smarttags" w:element="chmetcnv">
              <w:smartTagPr>
                <w:attr w:name="TCSC" w:val="0"/>
                <w:attr w:name="NumberType" w:val="1"/>
                <w:attr w:name="Negative" w:val="False"/>
                <w:attr w:name="HasSpace" w:val="False"/>
                <w:attr w:name="SourceValue" w:val="1"/>
                <w:attr w:name="UnitName" w:val="a"/>
              </w:smartTagPr>
              <w:r w:rsidRPr="00D4551D">
                <w:rPr>
                  <w:rFonts w:eastAsia="Calibri"/>
                  <w:highlight w:val="cyan"/>
                  <w:lang w:val="en-US"/>
                </w:rPr>
                <w:t>1A</w:t>
              </w:r>
            </w:smartTag>
            <w:r w:rsidRPr="00D4551D">
              <w:rPr>
                <w:rFonts w:eastAsia="Calibri"/>
                <w:highlight w:val="cyan"/>
                <w:lang w:val="en-US"/>
              </w:rPr>
              <w:t>-</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91" w:author="Ericsson" w:date="2021-03-18T12:26:00Z">
        <w:r w:rsidRPr="00AA7312" w:rsidDel="0060569F">
          <w:rPr>
            <w:rFonts w:ascii="Times New Roman" w:hAnsi="Times New Roman"/>
            <w:b w:val="0"/>
            <w:bCs/>
          </w:rPr>
          <w:delText xml:space="preserve">306 </w:delText>
        </w:r>
      </w:del>
      <w:bookmarkStart w:id="92" w:name="_Hlk12890256"/>
      <w:ins w:id="93"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92"/>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94" w:author="Ericsson" w:date="2021-03-18T12:26:00Z">
        <w:r w:rsidRPr="00F705BC" w:rsidDel="0060569F">
          <w:delText xml:space="preserve">306 </w:delText>
        </w:r>
      </w:del>
      <w:ins w:id="95"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3-16T16:11:00Z" w:initials="E">
    <w:p w14:paraId="730E9AAC" w14:textId="6BD31D70" w:rsidR="00C52B7E" w:rsidRDefault="00C52B7E">
      <w:pPr>
        <w:pStyle w:val="CommentText"/>
      </w:pPr>
      <w:r>
        <w:rPr>
          <w:rStyle w:val="CommentReference"/>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CommentText"/>
      </w:pPr>
      <w:r>
        <w:rPr>
          <w:rStyle w:val="CommentReference"/>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F55AB" w14:textId="77777777" w:rsidR="00057B74" w:rsidRDefault="00057B74">
      <w:r>
        <w:separator/>
      </w:r>
    </w:p>
  </w:endnote>
  <w:endnote w:type="continuationSeparator" w:id="0">
    <w:p w14:paraId="43F71FDD" w14:textId="77777777" w:rsidR="00057B74" w:rsidRDefault="00057B74">
      <w:r>
        <w:continuationSeparator/>
      </w:r>
    </w:p>
  </w:endnote>
  <w:endnote w:type="continuationNotice" w:id="1">
    <w:p w14:paraId="4008AF12" w14:textId="77777777" w:rsidR="00057B74" w:rsidRDefault="00057B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9ED05" w14:textId="77777777" w:rsidR="00057B74" w:rsidRDefault="00057B74">
      <w:r>
        <w:separator/>
      </w:r>
    </w:p>
  </w:footnote>
  <w:footnote w:type="continuationSeparator" w:id="0">
    <w:p w14:paraId="4FAA8176" w14:textId="77777777" w:rsidR="00057B74" w:rsidRDefault="00057B74">
      <w:r>
        <w:continuationSeparator/>
      </w:r>
    </w:p>
  </w:footnote>
  <w:footnote w:type="continuationNotice" w:id="1">
    <w:p w14:paraId="2D828049" w14:textId="77777777" w:rsidR="00057B74" w:rsidRDefault="00057B7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EE337E"/>
    <w:multiLevelType w:val="hybridMultilevel"/>
    <w:tmpl w:val="F1C498CE"/>
    <w:lvl w:ilvl="0" w:tplc="D4DC8E98">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57B74"/>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45075"/>
    <w:rsid w:val="00147562"/>
    <w:rsid w:val="00152AD8"/>
    <w:rsid w:val="001741A0"/>
    <w:rsid w:val="00175FA0"/>
    <w:rsid w:val="0018633E"/>
    <w:rsid w:val="00194CD0"/>
    <w:rsid w:val="001A2967"/>
    <w:rsid w:val="001B1657"/>
    <w:rsid w:val="001B366E"/>
    <w:rsid w:val="001B49C9"/>
    <w:rsid w:val="001C23F4"/>
    <w:rsid w:val="001C4F79"/>
    <w:rsid w:val="001D6E96"/>
    <w:rsid w:val="001F168B"/>
    <w:rsid w:val="001F7831"/>
    <w:rsid w:val="00204045"/>
    <w:rsid w:val="0020712B"/>
    <w:rsid w:val="00210E4B"/>
    <w:rsid w:val="00211108"/>
    <w:rsid w:val="0022606D"/>
    <w:rsid w:val="00231728"/>
    <w:rsid w:val="002347C7"/>
    <w:rsid w:val="00235190"/>
    <w:rsid w:val="00247955"/>
    <w:rsid w:val="00250404"/>
    <w:rsid w:val="002610D8"/>
    <w:rsid w:val="002747EC"/>
    <w:rsid w:val="002826B0"/>
    <w:rsid w:val="002855BF"/>
    <w:rsid w:val="00292F55"/>
    <w:rsid w:val="002A76EC"/>
    <w:rsid w:val="002B7960"/>
    <w:rsid w:val="002B7DD7"/>
    <w:rsid w:val="002C0489"/>
    <w:rsid w:val="002C1E6E"/>
    <w:rsid w:val="002C704C"/>
    <w:rsid w:val="002F0D22"/>
    <w:rsid w:val="002F2203"/>
    <w:rsid w:val="002F3DF6"/>
    <w:rsid w:val="00307EA5"/>
    <w:rsid w:val="00311B17"/>
    <w:rsid w:val="00314B05"/>
    <w:rsid w:val="003172DC"/>
    <w:rsid w:val="003246D1"/>
    <w:rsid w:val="00325AE3"/>
    <w:rsid w:val="00326069"/>
    <w:rsid w:val="00350666"/>
    <w:rsid w:val="0035462D"/>
    <w:rsid w:val="00355D18"/>
    <w:rsid w:val="003570C7"/>
    <w:rsid w:val="003573CA"/>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3C9E"/>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3507"/>
    <w:rsid w:val="008768CA"/>
    <w:rsid w:val="00877EF9"/>
    <w:rsid w:val="00880559"/>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74A6"/>
    <w:rsid w:val="009E0E87"/>
    <w:rsid w:val="009F5E5E"/>
    <w:rsid w:val="00A05EA4"/>
    <w:rsid w:val="00A10F02"/>
    <w:rsid w:val="00A12338"/>
    <w:rsid w:val="00A204CA"/>
    <w:rsid w:val="00A209D6"/>
    <w:rsid w:val="00A30352"/>
    <w:rsid w:val="00A442C1"/>
    <w:rsid w:val="00A53724"/>
    <w:rsid w:val="00A54361"/>
    <w:rsid w:val="00A54B2B"/>
    <w:rsid w:val="00A7344F"/>
    <w:rsid w:val="00A82346"/>
    <w:rsid w:val="00A9671C"/>
    <w:rsid w:val="00AA0643"/>
    <w:rsid w:val="00AA1553"/>
    <w:rsid w:val="00AA7312"/>
    <w:rsid w:val="00AE1B27"/>
    <w:rsid w:val="00B05380"/>
    <w:rsid w:val="00B05962"/>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C408C"/>
    <w:rsid w:val="00EC4A25"/>
    <w:rsid w:val="00ED283F"/>
    <w:rsid w:val="00ED5AD3"/>
    <w:rsid w:val="00EF4A3D"/>
    <w:rsid w:val="00F025A2"/>
    <w:rsid w:val="00F036E9"/>
    <w:rsid w:val="00F06C2D"/>
    <w:rsid w:val="00F07388"/>
    <w:rsid w:val="00F2026E"/>
    <w:rsid w:val="00F2210A"/>
    <w:rsid w:val="00F32EEF"/>
    <w:rsid w:val="00F37743"/>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Normal"/>
    <w:uiPriority w:val="99"/>
    <w:qFormat/>
    <w:rsid w:val="00574FEF"/>
    <w:pPr>
      <w:spacing w:after="0"/>
      <w:ind w:left="1622" w:hanging="363"/>
    </w:pPr>
    <w:rPr>
      <w:rFonts w:ascii="Arial" w:eastAsiaTheme="minorHAnsi" w:hAnsi="Arial" w:cs="Arial"/>
      <w:lang w:eastAsia="en-GB"/>
    </w:rPr>
  </w:style>
  <w:style w:type="character" w:styleId="CommentReference">
    <w:name w:val="annotation reference"/>
    <w:basedOn w:val="DefaultParagraphFont"/>
    <w:rsid w:val="00574FEF"/>
    <w:rPr>
      <w:sz w:val="16"/>
      <w:szCs w:val="16"/>
    </w:rPr>
  </w:style>
  <w:style w:type="paragraph" w:styleId="CommentText">
    <w:name w:val="annotation text"/>
    <w:basedOn w:val="Normal"/>
    <w:link w:val="CommentTextChar"/>
    <w:rsid w:val="00574FEF"/>
    <w:rPr>
      <w:rFonts w:eastAsia="Batang"/>
    </w:rPr>
  </w:style>
  <w:style w:type="character" w:customStyle="1" w:styleId="CommentTextChar">
    <w:name w:val="Comment Text Char"/>
    <w:basedOn w:val="DefaultParagraphFont"/>
    <w:link w:val="CommentText"/>
    <w:rsid w:val="00574FEF"/>
    <w:rPr>
      <w:rFonts w:eastAsia="Batang"/>
      <w:lang w:eastAsia="en-US"/>
    </w:rPr>
  </w:style>
  <w:style w:type="table" w:styleId="TableGrid">
    <w:name w:val="Table Grid"/>
    <w:basedOn w:val="TableNormal"/>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74FEF"/>
    <w:rPr>
      <w:color w:val="954F72" w:themeColor="followedHyperlink"/>
      <w:u w:val="single"/>
    </w:rPr>
  </w:style>
  <w:style w:type="paragraph" w:styleId="Caption">
    <w:name w:val="caption"/>
    <w:basedOn w:val="Normal"/>
    <w:next w:val="Normal"/>
    <w:unhideWhenUsed/>
    <w:qFormat/>
    <w:rsid w:val="009F5E5E"/>
    <w:pPr>
      <w:spacing w:after="200"/>
    </w:pPr>
    <w:rPr>
      <w:rFonts w:eastAsia="Batang"/>
      <w:i/>
      <w:iCs/>
      <w:color w:val="44546A" w:themeColor="text2"/>
      <w:sz w:val="18"/>
      <w:szCs w:val="18"/>
    </w:rPr>
  </w:style>
  <w:style w:type="paragraph" w:styleId="ListParagraph">
    <w:name w:val="List Paragraph"/>
    <w:basedOn w:val="Normal"/>
    <w:uiPriority w:val="34"/>
    <w:qFormat/>
    <w:rsid w:val="00405FFB"/>
    <w:pPr>
      <w:spacing w:after="0"/>
      <w:ind w:left="720"/>
    </w:pPr>
    <w:rPr>
      <w:rFonts w:ascii="Calibri" w:eastAsiaTheme="minorHAnsi" w:hAnsi="Calibri" w:cs="Calibri"/>
      <w:sz w:val="22"/>
      <w:szCs w:val="22"/>
      <w:lang w:eastAsia="en-GB"/>
    </w:rPr>
  </w:style>
  <w:style w:type="paragraph" w:styleId="CommentSubject">
    <w:name w:val="annotation subject"/>
    <w:basedOn w:val="CommentText"/>
    <w:next w:val="CommentText"/>
    <w:link w:val="CommentSubjectChar"/>
    <w:rsid w:val="00DC3422"/>
    <w:rPr>
      <w:rFonts w:eastAsia="Times New Roman"/>
      <w:b/>
      <w:bCs/>
    </w:rPr>
  </w:style>
  <w:style w:type="character" w:customStyle="1" w:styleId="CommentSubjectChar">
    <w:name w:val="Comment Subject Char"/>
    <w:basedOn w:val="CommentTextChar"/>
    <w:link w:val="CommentSubject"/>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Normal"/>
    <w:next w:val="Normal"/>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DefaultParagraphFont"/>
    <w:uiPriority w:val="99"/>
    <w:semiHidden/>
    <w:unhideWhenUsed/>
    <w:rsid w:val="00D83080"/>
    <w:rPr>
      <w:color w:val="605E5C"/>
      <w:shd w:val="clear" w:color="auto" w:fill="E1DFDD"/>
    </w:rPr>
  </w:style>
  <w:style w:type="paragraph" w:customStyle="1" w:styleId="Doc-text2">
    <w:name w:val="Doc-text2"/>
    <w:basedOn w:val="Normal"/>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3_e/Docs/R2-210060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s://www.3gpp.org/ftp/TSG_RAN/WG2_RL2/TSGR2_111_e/Docs/R2-2007518.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4163D34-0F53-420B-94D5-F6DD0370C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437</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629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okia</cp:lastModifiedBy>
  <cp:revision>3</cp:revision>
  <dcterms:created xsi:type="dcterms:W3CDTF">2021-03-25T06:32:00Z</dcterms:created>
  <dcterms:modified xsi:type="dcterms:W3CDTF">2021-03-25T06: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6376201</vt:lpwstr>
  </property>
  <property fmtid="{D5CDD505-2E9C-101B-9397-08002B2CF9AE}" pid="8"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9" name="_2015_ms_pID_7253431">
    <vt:lpwstr>xX7ye5HK3z8w8xX5gtYWBWsmcNAafcTEeM+mcG4gaVVdihMMaBBMc5
KK5r/lqIV3H43TszrNuollNMYz2Xa+jw7ckSXIeS6JAA1t9KrYHzMBWEq9+gfgbWt4oGmm8Y
kNTrK73pAMUgORM11CIROh1YHRK10oNdllT761Qm1tBRBZnabD5gs1A5e1HO/IaRPCsbatBp
kIO5ulZEhWQmZ1mq</vt:lpwstr>
  </property>
</Properties>
</file>